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38B38" w14:textId="376A0AC2" w:rsidR="00F77193" w:rsidRDefault="008900B0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A2B853F" w14:textId="7F725368" w:rsidR="008900B0" w:rsidRDefault="008900B0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ssignment – 6</w:t>
      </w:r>
    </w:p>
    <w:p w14:paraId="7305E569" w14:textId="3B868E8C" w:rsidR="008900B0" w:rsidRDefault="008900B0" w:rsidP="008900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Zodiak</w:t>
      </w:r>
    </w:p>
    <w:p w14:paraId="5B10320F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175D5712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tring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72E21D6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78F371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;</w:t>
      </w:r>
    </w:p>
    <w:p w14:paraId="7C4211A6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DABFD67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 {</w:t>
      </w:r>
    </w:p>
    <w:p w14:paraId="1A2501B5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struct</w:t>
      </w:r>
    </w:p>
    <w:p w14:paraId="18BF3374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struct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{</w:t>
      </w:r>
    </w:p>
    <w:p w14:paraId="7A25B38B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string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ama;</w:t>
      </w:r>
    </w:p>
    <w:p w14:paraId="1365C380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1;</w:t>
      </w:r>
    </w:p>
    <w:p w14:paraId="4209BD7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2;</w:t>
      </w:r>
    </w:p>
    <w:p w14:paraId="0AB698B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1;</w:t>
      </w:r>
    </w:p>
    <w:p w14:paraId="1A0E2C9B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2;</w:t>
      </w:r>
    </w:p>
    <w:p w14:paraId="2CD1F4A7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;</w:t>
      </w:r>
    </w:p>
    <w:p w14:paraId="0DA362F1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0177AD6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</w:t>
      </w:r>
    </w:p>
    <w:p w14:paraId="2FD041E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, bulan;</w:t>
      </w:r>
    </w:p>
    <w:p w14:paraId="637E074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4EAE585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tanggal dan bulan kelahiran</w:t>
      </w:r>
    </w:p>
    <w:p w14:paraId="72740345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Masukkan tanggal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     cin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;</w:t>
      </w:r>
    </w:p>
    <w:p w14:paraId="67AE53E4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Masukkan bulan (1-12)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cin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;</w:t>
      </w:r>
    </w:p>
    <w:p w14:paraId="25D54C56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2DE586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6F26D77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D5E465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struct per zodiak</w:t>
      </w:r>
    </w:p>
    <w:p w14:paraId="64BDA630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ries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9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5A9D61D1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Taurus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5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62BE7BB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Gemini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5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6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409D382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Cancer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6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7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6A80291A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Leo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3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7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8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51B5AABA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Virgo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3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8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41638B12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Libra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3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22DB01CA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corpio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3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46E06A77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agitarius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2A61270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Capricorn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6C23228A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quarius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8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1AF0F0A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 {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Pisces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9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284D45D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377DC0D2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tanggal dari input</w:t>
      </w:r>
    </w:p>
    <w:p w14:paraId="6E5AFF1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Tanggal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33F92E83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97A158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    // print nama bulan dari input </w:t>
      </w:r>
    </w:p>
    <w:p w14:paraId="5B99CAB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switch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bulan){</w:t>
      </w:r>
    </w:p>
    <w:p w14:paraId="3603B311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Januari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46F95710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Februari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668DCA04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Maret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688BE70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April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5A2BB144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5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Mei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 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593C6BD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6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Juni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 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7E023E1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7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Juli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 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37160062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8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Agustus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62197043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September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04F4B12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Oktober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3A3DE856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November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7406EEA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2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: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Desember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48FF4EF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05855E22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878F040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cari zodiak sesuai tanggal dan bulan yang diinputkan</w:t>
      </w:r>
    </w:p>
    <w:p w14:paraId="02A5C66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2CB940A0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tanggal2)</w:t>
      </w:r>
    </w:p>
    <w:p w14:paraId="59F1007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nama;</w:t>
      </w:r>
    </w:p>
    <w:p w14:paraId="0DAC750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C12818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5D001F23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tanggal2)</w:t>
      </w:r>
    </w:p>
    <w:p w14:paraId="68B76EA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nama;</w:t>
      </w:r>
    </w:p>
    <w:p w14:paraId="601D2747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978BF7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0856D915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tanggal2)</w:t>
      </w:r>
    </w:p>
    <w:p w14:paraId="06D2B6BA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nama;</w:t>
      </w:r>
    </w:p>
    <w:p w14:paraId="5CB8A49B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28FC080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4FD8C172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tanggal2)</w:t>
      </w:r>
    </w:p>
    <w:p w14:paraId="49820F2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nama;</w:t>
      </w:r>
    </w:p>
    <w:p w14:paraId="1D8D063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6354AA5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057D78C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tanggal2)</w:t>
      </w:r>
    </w:p>
    <w:p w14:paraId="398F462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nama;</w:t>
      </w:r>
    </w:p>
    <w:p w14:paraId="48833A88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D69509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7C4695B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tanggal2)</w:t>
      </w:r>
    </w:p>
    <w:p w14:paraId="3AEB537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nama;</w:t>
      </w:r>
    </w:p>
    <w:p w14:paraId="70EEEEE6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94FDD80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27F1395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tanggal2) </w:t>
      </w:r>
    </w:p>
    <w:p w14:paraId="6C3271A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nama;</w:t>
      </w:r>
    </w:p>
    <w:p w14:paraId="663F482B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4C0897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09676185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tanggal2)</w:t>
      </w:r>
    </w:p>
    <w:p w14:paraId="5E14EE60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nama;</w:t>
      </w:r>
    </w:p>
    <w:p w14:paraId="6409C884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65E6284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4DF657B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tanggal2)</w:t>
      </w:r>
    </w:p>
    <w:p w14:paraId="7E90DC2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nama;</w:t>
      </w:r>
    </w:p>
    <w:p w14:paraId="165BA77B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534DA59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67A958C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tanggal2)</w:t>
      </w:r>
    </w:p>
    <w:p w14:paraId="66C0B3D2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nama;</w:t>
      </w:r>
    </w:p>
    <w:p w14:paraId="09BF6917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F2F5D1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2713FF7F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tanggal2)</w:t>
      </w:r>
    </w:p>
    <w:p w14:paraId="453D7C6F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nama;</w:t>
      </w:r>
    </w:p>
    <w:p w14:paraId="62DB8B3C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</w:p>
    <w:p w14:paraId="1B795FA1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bulan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tanggal1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9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1A566D5F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bulan2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tanggal2)</w:t>
      </w:r>
    </w:p>
    <w:p w14:paraId="00AE8CB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nama;</w:t>
      </w:r>
    </w:p>
    <w:p w14:paraId="4359DD1E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</w:p>
    <w:p w14:paraId="6984930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</w:p>
    <w:p w14:paraId="1E0A4625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Tanggal tidak ditemukan</w:t>
      </w:r>
      <w:r w:rsidRPr="008900B0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B31CCEA" w14:textId="77777777" w:rsidR="008900B0" w:rsidRPr="008900B0" w:rsidRDefault="008900B0" w:rsidP="008900B0">
      <w:pPr>
        <w:shd w:val="clear" w:color="auto" w:fill="282A36"/>
        <w:spacing w:after="24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08EEDD3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6466FB3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737FAC5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8900B0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8900B0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99C421D" w14:textId="77777777" w:rsidR="008900B0" w:rsidRPr="008900B0" w:rsidRDefault="008900B0" w:rsidP="008900B0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41A6AE89" w14:textId="32829B22" w:rsidR="008900B0" w:rsidRDefault="008900B0" w:rsidP="00F77193">
      <w:pPr>
        <w:spacing w:line="360" w:lineRule="auto"/>
        <w:jc w:val="both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0641F8D" w14:textId="1AE00FB2" w:rsidR="008900B0" w:rsidRDefault="008900B0" w:rsidP="00A74429">
      <w:pP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br w:type="page"/>
      </w:r>
    </w:p>
    <w:p w14:paraId="20C6F157" w14:textId="77777777" w:rsidR="00A74429" w:rsidRPr="00A74429" w:rsidRDefault="00A74429" w:rsidP="00A74429">
      <w:pP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C1B65EC" w14:textId="77777777" w:rsidR="008900B0" w:rsidRDefault="008900B0" w:rsidP="008900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Rata-Rata</w:t>
      </w:r>
    </w:p>
    <w:p w14:paraId="693C353C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45D320F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tring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4FA4162B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4F34E2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;</w:t>
      </w:r>
    </w:p>
    <w:p w14:paraId="650B1D6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67367A2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 {</w:t>
      </w:r>
    </w:p>
    <w:p w14:paraId="445B97A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struct</w:t>
      </w:r>
    </w:p>
    <w:p w14:paraId="08D6C25C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struct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{</w:t>
      </w:r>
    </w:p>
    <w:p w14:paraId="31EAF639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string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ama;</w:t>
      </w:r>
    </w:p>
    <w:p w14:paraId="1DF4C865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1;</w:t>
      </w:r>
    </w:p>
    <w:p w14:paraId="52B87C71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2;</w:t>
      </w:r>
    </w:p>
    <w:p w14:paraId="0A8AEC45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1;</w:t>
      </w:r>
    </w:p>
    <w:p w14:paraId="0E96D827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2;</w:t>
      </w:r>
    </w:p>
    <w:p w14:paraId="4BEF15C7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;</w:t>
      </w:r>
    </w:p>
    <w:p w14:paraId="2E234351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9DA53F8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</w:t>
      </w:r>
    </w:p>
    <w:p w14:paraId="67D406E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, bulan;</w:t>
      </w:r>
    </w:p>
    <w:p w14:paraId="4C1942B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020C01F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tanggal dan bulan kelahiran</w:t>
      </w:r>
    </w:p>
    <w:p w14:paraId="037718B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Masukkan tanggal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     cin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;</w:t>
      </w:r>
    </w:p>
    <w:p w14:paraId="0AFCDC56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Masukkan bulan (1-12)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cin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;</w:t>
      </w:r>
    </w:p>
    <w:p w14:paraId="219D90A5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4C2BC7B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DC59529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FF81941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struct per zodiak</w:t>
      </w:r>
    </w:p>
    <w:p w14:paraId="3BED9C28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ries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9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258C7BF1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Taurus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5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197BA0C6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Gemini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5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6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36D385B3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Cancer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6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7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6BBCFF96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Leo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3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7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8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4CA61C58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Virgo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3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8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1B9A49B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Libra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3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090BB579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corpio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3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213DA652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Sagitarius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5522569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Capricorn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21604DD9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quarius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8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06974EC2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zodi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 {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Pisces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9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;</w:t>
      </w:r>
    </w:p>
    <w:p w14:paraId="75B5228B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40FB25EF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tanggal dari input</w:t>
      </w:r>
    </w:p>
    <w:p w14:paraId="7DEB09FA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Tanggal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3CEAB8F3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3C6294F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 xml:space="preserve">    // print nama bulan dari input </w:t>
      </w:r>
    </w:p>
    <w:p w14:paraId="342B65CF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switch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bulan){</w:t>
      </w:r>
    </w:p>
    <w:p w14:paraId="7FED932F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Januari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58345BDF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Februari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6BB56622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Maret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291C0450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April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32DE4283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5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Mei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 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13AA601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6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Juni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 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0A34937F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7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Juli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   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1E0B1368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8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Agustus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29F42CF6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September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176DAB57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Oktober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6552F781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November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3AEDF3F8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a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2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: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ulan: Desember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 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</w:t>
      </w:r>
    </w:p>
    <w:p w14:paraId="55B53E58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25259A3A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E9A57E5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cari zodiak sesuai tanggal dan bulan yang diinputkan</w:t>
      </w:r>
    </w:p>
    <w:p w14:paraId="722AC833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6E4F4ED3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tanggal2)</w:t>
      </w:r>
    </w:p>
    <w:p w14:paraId="738FF00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ries.nama;</w:t>
      </w:r>
    </w:p>
    <w:p w14:paraId="73F94F9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E6EE2C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3EFE58BD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tanggal2)</w:t>
      </w:r>
    </w:p>
    <w:p w14:paraId="3E9F14D7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urus.nama;</w:t>
      </w:r>
    </w:p>
    <w:p w14:paraId="77EF4F33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2BE423A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47FF77B9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tanggal2)</w:t>
      </w:r>
    </w:p>
    <w:p w14:paraId="2EA0C71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emini.nama;</w:t>
      </w:r>
    </w:p>
    <w:p w14:paraId="6902200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194B878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11757EFB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tanggal2)</w:t>
      </w:r>
    </w:p>
    <w:p w14:paraId="63951D2D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ncer.nama;</w:t>
      </w:r>
    </w:p>
    <w:p w14:paraId="6A8D37D0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6A3190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7A04F68A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tanggal2)</w:t>
      </w:r>
    </w:p>
    <w:p w14:paraId="2B72FEC6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eo.nama;</w:t>
      </w:r>
    </w:p>
    <w:p w14:paraId="75A4C878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DAB9BE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4B89C883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tanggal2)</w:t>
      </w:r>
    </w:p>
    <w:p w14:paraId="7FDE154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irgo.nama;</w:t>
      </w:r>
    </w:p>
    <w:p w14:paraId="05E2BD1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67C66FB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4D87864C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tanggal2) </w:t>
      </w:r>
    </w:p>
    <w:p w14:paraId="6337E6A7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Libra.nama;</w:t>
      </w:r>
    </w:p>
    <w:p w14:paraId="729874B9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DC2D82A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16EB9FF2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tanggal2)</w:t>
      </w:r>
    </w:p>
    <w:p w14:paraId="6863D4D6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pio.nama;</w:t>
      </w:r>
    </w:p>
    <w:p w14:paraId="58E91259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071BCCC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26649722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tanggal2)</w:t>
      </w:r>
    </w:p>
    <w:p w14:paraId="7C06AF97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agitarius.nama;</w:t>
      </w:r>
    </w:p>
    <w:p w14:paraId="278B410F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44BAECC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067D937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tanggal2)</w:t>
      </w:r>
    </w:p>
    <w:p w14:paraId="1A8FF1E9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Capricorn.nama;</w:t>
      </w:r>
    </w:p>
    <w:p w14:paraId="1F4046C5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FE7C635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79ABECDD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tanggal2)</w:t>
      </w:r>
    </w:p>
    <w:p w14:paraId="53AAE62D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Aquarius.nama;</w:t>
      </w:r>
    </w:p>
    <w:p w14:paraId="5E4D2AFB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</w:p>
    <w:p w14:paraId="5176C8D5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bulan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tanggal1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9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</w:p>
    <w:p w14:paraId="55037190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bulan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bulan2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amp;&amp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tanggal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tanggal2)</w:t>
      </w:r>
    </w:p>
    <w:p w14:paraId="00288785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Zodiak: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Pisces.nama;</w:t>
      </w:r>
    </w:p>
    <w:p w14:paraId="2DE3A381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</w:p>
    <w:p w14:paraId="11044976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</w:p>
    <w:p w14:paraId="6C82DB3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Tanggal tidak ditemukan</w:t>
      </w:r>
      <w:r w:rsidRPr="00A7442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3204197" w14:textId="77777777" w:rsidR="00A74429" w:rsidRPr="00A74429" w:rsidRDefault="00A74429" w:rsidP="00A74429">
      <w:pPr>
        <w:shd w:val="clear" w:color="auto" w:fill="282A36"/>
        <w:spacing w:after="24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78126AE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0B5BF8B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7822BA4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A7442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A7442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7D0D4AC" w14:textId="77777777" w:rsidR="00A74429" w:rsidRPr="00A74429" w:rsidRDefault="00A74429" w:rsidP="00A7442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A7442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2CFFDC24" w14:textId="77777777" w:rsidR="008900B0" w:rsidRDefault="008900B0">
      <w:pP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br w:type="page"/>
      </w:r>
    </w:p>
    <w:p w14:paraId="489EE320" w14:textId="77777777" w:rsidR="008900B0" w:rsidRDefault="008900B0" w:rsidP="008900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0ABEC" w14:textId="73A9FB6D" w:rsidR="008900B0" w:rsidRPr="008900B0" w:rsidRDefault="00BC68DA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8900B0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Zodiak</w:t>
      </w:r>
    </w:p>
    <w:p w14:paraId="39C2CB2E" w14:textId="308432A4" w:rsidR="008900B0" w:rsidRDefault="008900B0" w:rsidP="00F77193">
      <w:pPr>
        <w:spacing w:line="360" w:lineRule="auto"/>
        <w:jc w:val="both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8900B0">
        <w:rPr>
          <w:rFonts w:ascii="Fira Code" w:eastAsia="Times New Roman" w:hAnsi="Fira Code" w:cs="Times New Roman"/>
          <w:noProof/>
          <w:color w:val="F6F6F4"/>
          <w:sz w:val="21"/>
          <w:szCs w:val="21"/>
          <w:lang w:eastAsia="en-ID"/>
        </w:rPr>
        <w:drawing>
          <wp:inline distT="0" distB="0" distL="0" distR="0" wp14:anchorId="28EE06ED" wp14:editId="0EA0E573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79DB5" w14:textId="77777777" w:rsidR="00BC68DA" w:rsidRDefault="00BC68DA" w:rsidP="00BC68D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979D56" w14:textId="2E696DB5" w:rsidR="00BC68DA" w:rsidRPr="00BC68DA" w:rsidRDefault="00BC68DA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Rata-Rata</w:t>
      </w:r>
    </w:p>
    <w:p w14:paraId="79341C3F" w14:textId="490286AF" w:rsidR="00BC68DA" w:rsidRDefault="00BC68DA" w:rsidP="00F77193">
      <w:pPr>
        <w:spacing w:line="360" w:lineRule="auto"/>
        <w:jc w:val="both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>
        <w:rPr>
          <w:noProof/>
        </w:rPr>
        <w:drawing>
          <wp:inline distT="0" distB="0" distL="0" distR="0" wp14:anchorId="00F5C3AA" wp14:editId="50AE1FA9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68DA" w:rsidSect="00F7585E">
      <w:headerReference w:type="default" r:id="rId8"/>
      <w:footerReference w:type="default" r:id="rId9"/>
      <w:pgSz w:w="11906" w:h="16838"/>
      <w:pgMar w:top="1440" w:right="1440" w:bottom="1440" w:left="1440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AD77E" w14:textId="77777777" w:rsidR="00352111" w:rsidRDefault="00352111" w:rsidP="00F7585E">
      <w:pPr>
        <w:spacing w:after="0" w:line="240" w:lineRule="auto"/>
      </w:pPr>
      <w:r>
        <w:separator/>
      </w:r>
    </w:p>
  </w:endnote>
  <w:endnote w:type="continuationSeparator" w:id="0">
    <w:p w14:paraId="25ED9FB6" w14:textId="77777777" w:rsidR="00352111" w:rsidRDefault="00352111" w:rsidP="00F75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439AF" w14:textId="77777777" w:rsidR="00F7585E" w:rsidRPr="00F7585E" w:rsidRDefault="00F7585E" w:rsidP="00F7585E">
    <w:pPr>
      <w:pStyle w:val="Footer"/>
      <w:spacing w:line="360" w:lineRule="auto"/>
      <w:jc w:val="right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fldChar w:fldCharType="begin"/>
    </w:r>
    <w:r w:rsidRPr="00F7585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7585E">
      <w:rPr>
        <w:rFonts w:ascii="Times New Roman" w:hAnsi="Times New Roman" w:cs="Times New Roman"/>
        <w:sz w:val="24"/>
        <w:szCs w:val="24"/>
      </w:rPr>
      <w:fldChar w:fldCharType="separate"/>
    </w:r>
    <w:r w:rsidRPr="00F7585E">
      <w:rPr>
        <w:rFonts w:ascii="Times New Roman" w:hAnsi="Times New Roman" w:cs="Times New Roman"/>
        <w:noProof/>
        <w:sz w:val="24"/>
        <w:szCs w:val="24"/>
      </w:rPr>
      <w:t>2</w:t>
    </w:r>
    <w:r w:rsidRPr="00F7585E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1BB2AD0A" w14:textId="77777777" w:rsidR="00F7585E" w:rsidRPr="00F7585E" w:rsidRDefault="00F7585E" w:rsidP="00F7585E">
    <w:pPr>
      <w:pStyle w:val="Footer"/>
      <w:spacing w:line="360" w:lineRule="auto"/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1C594" w14:textId="77777777" w:rsidR="00352111" w:rsidRDefault="00352111" w:rsidP="00F7585E">
      <w:pPr>
        <w:spacing w:after="0" w:line="240" w:lineRule="auto"/>
      </w:pPr>
      <w:r>
        <w:separator/>
      </w:r>
    </w:p>
  </w:footnote>
  <w:footnote w:type="continuationSeparator" w:id="0">
    <w:p w14:paraId="2AA17CF1" w14:textId="77777777" w:rsidR="00352111" w:rsidRDefault="00352111" w:rsidP="00F75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1AB00" w14:textId="4226BC6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ama</w:t>
    </w:r>
    <w:r>
      <w:rPr>
        <w:rFonts w:ascii="Times New Roman" w:hAnsi="Times New Roman" w:cs="Times New Roman"/>
        <w:sz w:val="24"/>
        <w:szCs w:val="24"/>
      </w:rPr>
      <w:tab/>
      <w:t>: Andyan Yogawardhana</w:t>
    </w:r>
  </w:p>
  <w:p w14:paraId="04DFF20E" w14:textId="0BDB5BC0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  <w:t>: 21/482180/PA/21030</w:t>
    </w:r>
  </w:p>
  <w:p w14:paraId="3C99E88D" w14:textId="764E900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Kelas</w:t>
    </w:r>
    <w:r>
      <w:rPr>
        <w:rFonts w:ascii="Times New Roman" w:hAnsi="Times New Roman" w:cs="Times New Roman"/>
        <w:sz w:val="24"/>
        <w:szCs w:val="24"/>
      </w:rPr>
      <w:tab/>
      <w:t xml:space="preserve">: KOMA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S2MDM1NbQ0NzBS0lEKTi0uzszPAykwqgUAbbgWuiwAAAA="/>
  </w:docVars>
  <w:rsids>
    <w:rsidRoot w:val="00F7585E"/>
    <w:rsid w:val="00267D4E"/>
    <w:rsid w:val="003240A0"/>
    <w:rsid w:val="00352111"/>
    <w:rsid w:val="00663C83"/>
    <w:rsid w:val="0067770F"/>
    <w:rsid w:val="006C107F"/>
    <w:rsid w:val="006D2264"/>
    <w:rsid w:val="007372E3"/>
    <w:rsid w:val="008900B0"/>
    <w:rsid w:val="009B506D"/>
    <w:rsid w:val="00A74429"/>
    <w:rsid w:val="00B26EA5"/>
    <w:rsid w:val="00B3529D"/>
    <w:rsid w:val="00B4628D"/>
    <w:rsid w:val="00B954BD"/>
    <w:rsid w:val="00BC68DA"/>
    <w:rsid w:val="00CA6A52"/>
    <w:rsid w:val="00D71337"/>
    <w:rsid w:val="00DC5337"/>
    <w:rsid w:val="00E6127F"/>
    <w:rsid w:val="00E857E6"/>
    <w:rsid w:val="00F7585E"/>
    <w:rsid w:val="00F77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E5724"/>
  <w15:chartTrackingRefBased/>
  <w15:docId w15:val="{C35B159C-23D0-46AC-90FA-7E86FF648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85E"/>
  </w:style>
  <w:style w:type="paragraph" w:styleId="Footer">
    <w:name w:val="footer"/>
    <w:basedOn w:val="Normal"/>
    <w:link w:val="Foot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2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5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9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2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7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8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8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2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5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1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2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82</Words>
  <Characters>788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6</cp:revision>
  <cp:lastPrinted>2021-10-21T06:30:00Z</cp:lastPrinted>
  <dcterms:created xsi:type="dcterms:W3CDTF">2021-10-21T03:18:00Z</dcterms:created>
  <dcterms:modified xsi:type="dcterms:W3CDTF">2021-10-21T06:30:00Z</dcterms:modified>
</cp:coreProperties>
</file>